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DC932C" w14:textId="77777777" w:rsidR="00A01967" w:rsidRPr="00A01967" w:rsidRDefault="00A01967" w:rsidP="00A01967">
      <w:pPr>
        <w:pStyle w:val="BodyText"/>
        <w:jc w:val="both"/>
        <w:rPr>
          <w:rFonts w:ascii="Abadi" w:hAnsi="Abadi"/>
        </w:rPr>
      </w:pPr>
      <w:r w:rsidRPr="00A01967">
        <w:rPr>
          <w:rFonts w:ascii="Abadi" w:hAnsi="Abadi"/>
        </w:rPr>
        <w:t>Subject: Elementary teacher- Joy Matthews</w:t>
      </w:r>
    </w:p>
    <w:p w14:paraId="4B06BF1F" w14:textId="77777777" w:rsidR="00A01967" w:rsidRPr="00A01967" w:rsidRDefault="00A01967" w:rsidP="00A01967">
      <w:pPr>
        <w:pStyle w:val="BodyText"/>
        <w:jc w:val="both"/>
        <w:rPr>
          <w:rFonts w:ascii="Abadi" w:hAnsi="Abadi"/>
        </w:rPr>
      </w:pPr>
      <w:r w:rsidRPr="00A01967">
        <w:rPr>
          <w:rFonts w:ascii="Abadi" w:hAnsi="Abadi"/>
        </w:rPr>
        <w:t xml:space="preserve">Dear </w:t>
      </w:r>
      <w:proofErr w:type="gramStart"/>
      <w:r w:rsidRPr="00A01967">
        <w:rPr>
          <w:rFonts w:ascii="Abadi" w:hAnsi="Abadi"/>
        </w:rPr>
        <w:t>Ms.</w:t>
      </w:r>
      <w:proofErr w:type="gramEnd"/>
      <w:r w:rsidRPr="00A01967">
        <w:rPr>
          <w:rFonts w:ascii="Abadi" w:hAnsi="Abadi"/>
        </w:rPr>
        <w:t xml:space="preserve"> Precious,</w:t>
      </w:r>
    </w:p>
    <w:p w14:paraId="5CDEF4AE" w14:textId="77777777" w:rsidR="00A01967" w:rsidRPr="00A01967" w:rsidRDefault="00A01967" w:rsidP="00A01967">
      <w:pPr>
        <w:pStyle w:val="BodyText"/>
        <w:jc w:val="both"/>
        <w:rPr>
          <w:rFonts w:ascii="Abadi" w:hAnsi="Abadi"/>
        </w:rPr>
      </w:pPr>
      <w:r w:rsidRPr="00A01967">
        <w:rPr>
          <w:rFonts w:ascii="Abadi" w:hAnsi="Abadi"/>
        </w:rPr>
        <w:t xml:space="preserve">I read your posting for an elementary teacher a </w:t>
      </w:r>
      <w:proofErr w:type="spellStart"/>
      <w:r w:rsidRPr="00A01967">
        <w:rPr>
          <w:rFonts w:ascii="Abadi" w:hAnsi="Abadi"/>
        </w:rPr>
        <w:t>Yakob</w:t>
      </w:r>
      <w:proofErr w:type="spellEnd"/>
      <w:r w:rsidRPr="00A01967">
        <w:rPr>
          <w:rFonts w:ascii="Abadi" w:hAnsi="Abadi"/>
        </w:rPr>
        <w:t xml:space="preserve"> Elementary School with joy. I’m a skilled and responsible teacher with much dedication to building a wealth of knowledge in our children. In this respect, I submit my application for this position. </w:t>
      </w:r>
    </w:p>
    <w:p w14:paraId="705DB10B" w14:textId="77777777" w:rsidR="00A01967" w:rsidRPr="00A01967" w:rsidRDefault="00A01967" w:rsidP="00A01967">
      <w:pPr>
        <w:pStyle w:val="BodyText"/>
        <w:jc w:val="both"/>
        <w:rPr>
          <w:rFonts w:ascii="Abadi" w:hAnsi="Abadi"/>
        </w:rPr>
      </w:pPr>
      <w:r w:rsidRPr="00A01967">
        <w:rPr>
          <w:rFonts w:ascii="Abadi" w:hAnsi="Abadi"/>
        </w:rPr>
        <w:t xml:space="preserve">Currently, I teach elementary students at </w:t>
      </w:r>
      <w:proofErr w:type="spellStart"/>
      <w:r w:rsidRPr="00A01967">
        <w:rPr>
          <w:rFonts w:ascii="Abadi" w:hAnsi="Abadi"/>
        </w:rPr>
        <w:t>Joyland</w:t>
      </w:r>
      <w:proofErr w:type="spellEnd"/>
      <w:r w:rsidRPr="00A01967">
        <w:rPr>
          <w:rFonts w:ascii="Abadi" w:hAnsi="Abadi"/>
        </w:rPr>
        <w:t xml:space="preserve"> Elementary School. I am confident I will be a great asset to your institution. With slightly over nine years in Elementary education, I pride in several achievements that include: </w:t>
      </w:r>
    </w:p>
    <w:p w14:paraId="555DDA2C" w14:textId="77777777" w:rsidR="00A01967" w:rsidRPr="00A01967" w:rsidRDefault="00A01967" w:rsidP="00A01967">
      <w:pPr>
        <w:pStyle w:val="BodyText"/>
        <w:numPr>
          <w:ilvl w:val="0"/>
          <w:numId w:val="1"/>
        </w:numPr>
        <w:tabs>
          <w:tab w:val="left" w:pos="0"/>
        </w:tabs>
        <w:spacing w:after="0"/>
        <w:jc w:val="both"/>
        <w:rPr>
          <w:rFonts w:ascii="Abadi" w:hAnsi="Abadi"/>
        </w:rPr>
      </w:pPr>
      <w:r w:rsidRPr="00A01967">
        <w:rPr>
          <w:rFonts w:ascii="Abadi" w:hAnsi="Abadi"/>
        </w:rPr>
        <w:t>Utilizing creativity to instruct my student</w:t>
      </w:r>
    </w:p>
    <w:p w14:paraId="0C87A879" w14:textId="77777777" w:rsidR="00A01967" w:rsidRPr="00A01967" w:rsidRDefault="00A01967" w:rsidP="00A01967">
      <w:pPr>
        <w:pStyle w:val="BodyText"/>
        <w:numPr>
          <w:ilvl w:val="0"/>
          <w:numId w:val="1"/>
        </w:numPr>
        <w:tabs>
          <w:tab w:val="left" w:pos="0"/>
        </w:tabs>
        <w:spacing w:after="0"/>
        <w:jc w:val="both"/>
        <w:rPr>
          <w:rFonts w:ascii="Abadi" w:hAnsi="Abadi"/>
        </w:rPr>
      </w:pPr>
      <w:r w:rsidRPr="00A01967">
        <w:rPr>
          <w:rFonts w:ascii="Abadi" w:hAnsi="Abadi"/>
        </w:rPr>
        <w:t>working with parents to address learning challenges in their children</w:t>
      </w:r>
    </w:p>
    <w:p w14:paraId="4B56DF4E" w14:textId="77777777" w:rsidR="00A01967" w:rsidRPr="00A01967" w:rsidRDefault="00A01967" w:rsidP="00A01967">
      <w:pPr>
        <w:pStyle w:val="BodyText"/>
        <w:numPr>
          <w:ilvl w:val="0"/>
          <w:numId w:val="1"/>
        </w:numPr>
        <w:tabs>
          <w:tab w:val="left" w:pos="0"/>
        </w:tabs>
        <w:spacing w:after="0"/>
        <w:jc w:val="both"/>
        <w:rPr>
          <w:rFonts w:ascii="Abadi" w:hAnsi="Abadi"/>
        </w:rPr>
      </w:pPr>
      <w:r w:rsidRPr="00A01967">
        <w:rPr>
          <w:rFonts w:ascii="Abadi" w:hAnsi="Abadi"/>
        </w:rPr>
        <w:t xml:space="preserve">teaching over 20 elementary students </w:t>
      </w:r>
    </w:p>
    <w:p w14:paraId="5EC199C3" w14:textId="77777777" w:rsidR="00A01967" w:rsidRPr="00A01967" w:rsidRDefault="00A01967" w:rsidP="00A01967">
      <w:pPr>
        <w:pStyle w:val="BodyText"/>
        <w:numPr>
          <w:ilvl w:val="0"/>
          <w:numId w:val="1"/>
        </w:numPr>
        <w:tabs>
          <w:tab w:val="left" w:pos="0"/>
        </w:tabs>
        <w:spacing w:after="0"/>
        <w:jc w:val="both"/>
        <w:rPr>
          <w:rFonts w:ascii="Abadi" w:hAnsi="Abadi"/>
        </w:rPr>
      </w:pPr>
      <w:r w:rsidRPr="00A01967">
        <w:rPr>
          <w:rFonts w:ascii="Abadi" w:hAnsi="Abadi"/>
        </w:rPr>
        <w:t>Guiding, motivating and supporting students to achieve their education goals</w:t>
      </w:r>
    </w:p>
    <w:p w14:paraId="4434B34B" w14:textId="77777777" w:rsidR="00A01967" w:rsidRPr="00A01967" w:rsidRDefault="00A01967" w:rsidP="00A01967">
      <w:pPr>
        <w:pStyle w:val="BodyText"/>
        <w:numPr>
          <w:ilvl w:val="0"/>
          <w:numId w:val="1"/>
        </w:numPr>
        <w:tabs>
          <w:tab w:val="left" w:pos="0"/>
        </w:tabs>
        <w:spacing w:after="0"/>
        <w:jc w:val="both"/>
        <w:rPr>
          <w:rFonts w:ascii="Abadi" w:hAnsi="Abadi"/>
        </w:rPr>
      </w:pPr>
      <w:r w:rsidRPr="00A01967">
        <w:rPr>
          <w:rFonts w:ascii="Abadi" w:hAnsi="Abadi"/>
        </w:rPr>
        <w:t>Developing lesson plans suitable for my students</w:t>
      </w:r>
    </w:p>
    <w:p w14:paraId="34CF1BD7" w14:textId="77777777" w:rsidR="00A01967" w:rsidRPr="00A01967" w:rsidRDefault="00A01967" w:rsidP="00A01967">
      <w:pPr>
        <w:pStyle w:val="BodyText"/>
        <w:numPr>
          <w:ilvl w:val="0"/>
          <w:numId w:val="1"/>
        </w:numPr>
        <w:tabs>
          <w:tab w:val="left" w:pos="0"/>
        </w:tabs>
        <w:jc w:val="both"/>
        <w:rPr>
          <w:rFonts w:ascii="Abadi" w:hAnsi="Abadi"/>
        </w:rPr>
      </w:pPr>
      <w:r w:rsidRPr="00A01967">
        <w:rPr>
          <w:rFonts w:ascii="Abadi" w:hAnsi="Abadi"/>
        </w:rPr>
        <w:t>listening and counseling students</w:t>
      </w:r>
    </w:p>
    <w:p w14:paraId="086BC78C" w14:textId="77777777" w:rsidR="00A01967" w:rsidRPr="00A01967" w:rsidRDefault="00A01967" w:rsidP="00A01967">
      <w:pPr>
        <w:pStyle w:val="BodyText"/>
        <w:jc w:val="both"/>
        <w:rPr>
          <w:rFonts w:ascii="Abadi" w:hAnsi="Abadi"/>
        </w:rPr>
      </w:pPr>
      <w:r w:rsidRPr="00A01967">
        <w:rPr>
          <w:rFonts w:ascii="Abadi" w:hAnsi="Abadi"/>
        </w:rPr>
        <w:t>Besides my achievements, personal qualities, and experience, I have a concrete educational foundation and passion for seeing the best in my students. I’m incredibly excited by your focus on teacher-parent support policy and would lie to be part of your winning team.</w:t>
      </w:r>
    </w:p>
    <w:p w14:paraId="29D3016E" w14:textId="77777777" w:rsidR="00A01967" w:rsidRPr="00A01967" w:rsidRDefault="00A01967" w:rsidP="00A01967">
      <w:pPr>
        <w:pStyle w:val="BodyText"/>
        <w:jc w:val="both"/>
        <w:rPr>
          <w:rFonts w:ascii="Abadi" w:hAnsi="Abadi"/>
        </w:rPr>
      </w:pPr>
      <w:r w:rsidRPr="00A01967">
        <w:rPr>
          <w:rFonts w:ascii="Abadi" w:hAnsi="Abadi"/>
        </w:rPr>
        <w:t>Please feel free to contact me for further discussion on my skills, experience, and expectations for this role.</w:t>
      </w:r>
    </w:p>
    <w:p w14:paraId="1EEA9BF3" w14:textId="77777777" w:rsidR="00A01967" w:rsidRPr="00A01967" w:rsidRDefault="00A01967" w:rsidP="00A01967">
      <w:pPr>
        <w:pStyle w:val="BodyText"/>
        <w:jc w:val="both"/>
        <w:rPr>
          <w:rFonts w:ascii="Abadi" w:hAnsi="Abadi"/>
        </w:rPr>
      </w:pPr>
      <w:r w:rsidRPr="00A01967">
        <w:rPr>
          <w:rFonts w:ascii="Abadi" w:hAnsi="Abadi"/>
        </w:rPr>
        <w:t xml:space="preserve">I’m grateful for your time. </w:t>
      </w:r>
    </w:p>
    <w:p w14:paraId="682B202D" w14:textId="77777777" w:rsidR="00A01967" w:rsidRPr="00A01967" w:rsidRDefault="00A01967" w:rsidP="00A01967">
      <w:pPr>
        <w:pStyle w:val="BodyText"/>
        <w:jc w:val="both"/>
        <w:rPr>
          <w:rFonts w:ascii="Abadi" w:hAnsi="Abadi"/>
        </w:rPr>
      </w:pPr>
      <w:r w:rsidRPr="00A01967">
        <w:rPr>
          <w:rFonts w:ascii="Abadi" w:hAnsi="Abadi"/>
        </w:rPr>
        <w:t>Sincerely,</w:t>
      </w:r>
    </w:p>
    <w:p w14:paraId="5E602B84" w14:textId="77777777" w:rsidR="00A01967" w:rsidRPr="00A01967" w:rsidRDefault="00A01967" w:rsidP="00A01967">
      <w:pPr>
        <w:pStyle w:val="BodyText"/>
        <w:jc w:val="both"/>
        <w:rPr>
          <w:rFonts w:ascii="Abadi" w:hAnsi="Abadi"/>
        </w:rPr>
      </w:pPr>
      <w:bookmarkStart w:id="0" w:name="_GoBack"/>
      <w:bookmarkEnd w:id="0"/>
      <w:r w:rsidRPr="00A01967">
        <w:rPr>
          <w:rFonts w:ascii="Abadi" w:hAnsi="Abadi"/>
        </w:rPr>
        <w:t>Joy Matthews</w:t>
      </w:r>
    </w:p>
    <w:p w14:paraId="2A725254" w14:textId="77777777" w:rsidR="00A01967" w:rsidRPr="00A01967" w:rsidRDefault="00A01967" w:rsidP="00A01967">
      <w:pPr>
        <w:pStyle w:val="BodyText"/>
        <w:jc w:val="both"/>
        <w:rPr>
          <w:rFonts w:ascii="Abadi" w:hAnsi="Abadi"/>
        </w:rPr>
      </w:pPr>
    </w:p>
    <w:p w14:paraId="7ECD1F27" w14:textId="77777777" w:rsidR="00A01967" w:rsidRPr="00A01967" w:rsidRDefault="00A01967" w:rsidP="00A01967">
      <w:pPr>
        <w:pStyle w:val="BodyText"/>
        <w:jc w:val="both"/>
        <w:rPr>
          <w:rFonts w:ascii="Abadi" w:hAnsi="Abadi"/>
        </w:rPr>
      </w:pPr>
    </w:p>
    <w:p w14:paraId="3079EF34" w14:textId="77777777" w:rsidR="001F1B66" w:rsidRPr="00A01967" w:rsidRDefault="001F1B66" w:rsidP="00A01967">
      <w:pPr>
        <w:jc w:val="both"/>
        <w:rPr>
          <w:rFonts w:ascii="Abadi" w:hAnsi="Abadi"/>
        </w:rPr>
      </w:pPr>
    </w:p>
    <w:sectPr w:rsidR="001F1B66" w:rsidRPr="00A01967">
      <w:pgSz w:w="11906" w:h="16838"/>
      <w:pgMar w:top="567" w:right="567" w:bottom="567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Segoe UI Symbol"/>
    <w:charset w:val="02"/>
    <w:family w:val="auto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0A4BAD"/>
    <w:multiLevelType w:val="multilevel"/>
    <w:tmpl w:val="BB8A28D4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MwYCQyMTM0szMyUdpeDU4uLM/DyQAsNaAEZv/sMsAAAA"/>
  </w:docVars>
  <w:rsids>
    <w:rsidRoot w:val="00A01967"/>
    <w:rsid w:val="001F1B66"/>
    <w:rsid w:val="00A01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8FED5"/>
  <w15:chartTrackingRefBased/>
  <w15:docId w15:val="{0C965A1E-6ECF-4455-90A6-A8FCE8639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01967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val="en-US" w:eastAsia="zh-CN" w:bidi="hi-IN"/>
    </w:rPr>
  </w:style>
  <w:style w:type="character" w:customStyle="1" w:styleId="BodyTextChar">
    <w:name w:val="Body Text Char"/>
    <w:basedOn w:val="DefaultParagraphFont"/>
    <w:link w:val="BodyText"/>
    <w:rsid w:val="00A01967"/>
    <w:rPr>
      <w:rFonts w:ascii="Liberation Serif" w:eastAsia="DejaVu Sans" w:hAnsi="Liberation Serif" w:cs="DejaVu Sans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19-10-28T19:09:00Z</cp:lastPrinted>
  <dcterms:created xsi:type="dcterms:W3CDTF">2019-10-28T19:08:00Z</dcterms:created>
  <dcterms:modified xsi:type="dcterms:W3CDTF">2019-10-28T19:10:00Z</dcterms:modified>
</cp:coreProperties>
</file>